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32A3B68" w14:textId="1555007A" w:rsidR="004C06A3" w:rsidRDefault="004C06A3" w:rsidP="004C06A3">
      <w:pPr>
        <w:jc w:val="both"/>
        <w:rPr>
          <w:b/>
          <w:lang w:val="en-US"/>
        </w:rPr>
      </w:pPr>
      <w:r>
        <w:rPr>
          <w:b/>
          <w:lang w:val="en-US"/>
        </w:rPr>
        <w:t>Group Reflection Lo</w:t>
      </w:r>
    </w:p>
    <w:p w14:paraId="19E96A56" w14:textId="162BA2F5" w:rsidR="004C06A3" w:rsidRDefault="004C06A3" w:rsidP="004C06A3">
      <w:pPr>
        <w:jc w:val="both"/>
        <w:rPr>
          <w:bCs/>
          <w:lang w:val="en-US"/>
        </w:rPr>
      </w:pPr>
      <w:r>
        <w:rPr>
          <w:bCs/>
          <w:lang w:val="en-US"/>
        </w:rPr>
        <w:t>I feel as though the team have had an outstanding dynamic. We all attended every meeting on time, and if not, we would let our team members know in advance. We would stay on topic as close as we could, although we could have done better. We did get off topic a fair bit and were not very professional, but I think we all had a fantastic time working with each other. However, I felt very comfortable with everyone, and there has been a tremendous amount of support between all of us. Tasks have been completed on time.</w:t>
      </w:r>
    </w:p>
    <w:p w14:paraId="790005D5" w14:textId="7635E3D6" w:rsidR="004C06A3" w:rsidRPr="004C06A3" w:rsidRDefault="004C06A3" w:rsidP="004C06A3">
      <w:pPr>
        <w:jc w:val="both"/>
        <w:rPr>
          <w:bCs/>
          <w:lang w:val="en-US"/>
        </w:rPr>
      </w:pPr>
      <w:r>
        <w:rPr>
          <w:bCs/>
          <w:lang w:val="en-US"/>
        </w:rPr>
        <w:t xml:space="preserve">All of us would communicate as to when we could finish our tasks, and if we could not, then we would let the other members of the team know. All of the meetings were planned around </w:t>
      </w:r>
      <w:proofErr w:type="spellStart"/>
      <w:r>
        <w:rPr>
          <w:bCs/>
          <w:lang w:val="en-US"/>
        </w:rPr>
        <w:t>each others</w:t>
      </w:r>
      <w:proofErr w:type="spellEnd"/>
      <w:r>
        <w:rPr>
          <w:bCs/>
          <w:lang w:val="en-US"/>
        </w:rPr>
        <w:t xml:space="preserve"> schedule. There were no clashes between anybody. We set-up our team, Meme Team, within the first week or so, allowing us plenty of time to get to know everyone and figure out how we could be of help to each other. </w:t>
      </w:r>
    </w:p>
    <w:sectPr w:rsidR="004C06A3" w:rsidRPr="004C06A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defaultTabStop w:val="720"/>
  <w:characterSpacingControl w:val="doNotCompress"/>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1N7MwNDczMjA0sjRQ0lEKTi0uzszPAykwrAUABjI3IiwAAAA="/>
  </w:docVars>
  <w:rsids>
    <w:rsidRoot w:val="004C06A3"/>
    <w:rsid w:val="004C06A3"/>
    <w:rsid w:val="007654AB"/>
    <w:rsid w:val="00A50BE9"/>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A5A1C6"/>
  <w15:chartTrackingRefBased/>
  <w15:docId w15:val="{2EA84AA0-4E91-45D8-999B-DE06B0AA91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41</Words>
  <Characters>806</Characters>
  <Application>Microsoft Office Word</Application>
  <DocSecurity>0</DocSecurity>
  <Lines>6</Lines>
  <Paragraphs>1</Paragraphs>
  <ScaleCrop>false</ScaleCrop>
  <Company/>
  <LinksUpToDate>false</LinksUpToDate>
  <CharactersWithSpaces>9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ts Lo</dc:creator>
  <cp:keywords/>
  <dc:description/>
  <cp:lastModifiedBy>Kts Lo</cp:lastModifiedBy>
  <cp:revision>1</cp:revision>
  <dcterms:created xsi:type="dcterms:W3CDTF">2020-10-19T10:26:00Z</dcterms:created>
  <dcterms:modified xsi:type="dcterms:W3CDTF">2020-10-19T10:38:00Z</dcterms:modified>
</cp:coreProperties>
</file>